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a5788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0T17:12:45Z</dcterms:created>
  <dcterms:modified xsi:type="dcterms:W3CDTF">2018-11-20T17:12:45Z</dcterms:modified>
</cp:coreProperties>
</file>